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6DE3" w:rsidRPr="00036DE3" w:rsidRDefault="00036DE3">
      <w:pPr>
        <w:rPr>
          <w:b/>
        </w:rPr>
      </w:pPr>
      <w:r w:rsidRPr="00036DE3">
        <w:rPr>
          <w:b/>
        </w:rPr>
        <w:t>Current ER Diagram:</w:t>
      </w:r>
    </w:p>
    <w:p w:rsidR="00B67A53" w:rsidRDefault="00036DE3">
      <w:r>
        <w:rPr>
          <w:noProof/>
        </w:rPr>
        <w:drawing>
          <wp:inline distT="0" distB="0" distL="0" distR="0">
            <wp:extent cx="5943600" cy="4160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0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36DE3" w:rsidRDefault="00036DE3"/>
    <w:p w:rsidR="00036DE3" w:rsidRDefault="00036DE3"/>
    <w:p w:rsidR="007D2C52" w:rsidRDefault="007D2C52">
      <w:bookmarkStart w:id="0" w:name="_GoBack"/>
      <w:bookmarkEnd w:id="0"/>
    </w:p>
    <w:sectPr w:rsidR="007D2C5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A0NDMyMjI0tTAwN7ZQ0lEKTi0uzszPAykwrAUA/Wfj6iwAAAA="/>
  </w:docVars>
  <w:rsids>
    <w:rsidRoot w:val="00036DE3"/>
    <w:rsid w:val="00036DE3"/>
    <w:rsid w:val="000A3BB5"/>
    <w:rsid w:val="006970BD"/>
    <w:rsid w:val="007D2C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F03FBCED-3651-4938-B95F-CCAC35F9BE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</Words>
  <Characters>22</Characters>
  <Application>Microsoft Office Word</Application>
  <DocSecurity>0</DocSecurity>
  <Lines>1</Lines>
  <Paragraphs>1</Paragraphs>
  <ScaleCrop>false</ScaleCrop>
  <Company/>
  <LinksUpToDate>false</LinksUpToDate>
  <CharactersWithSpaces>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 Bhardwaj</dc:creator>
  <cp:keywords/>
  <dc:description/>
  <cp:lastModifiedBy>Arun Bhardwaj</cp:lastModifiedBy>
  <cp:revision>2</cp:revision>
  <dcterms:created xsi:type="dcterms:W3CDTF">2018-09-08T21:36:00Z</dcterms:created>
  <dcterms:modified xsi:type="dcterms:W3CDTF">2018-09-08T21:44:00Z</dcterms:modified>
</cp:coreProperties>
</file>